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bookmarkEnd w:id="20"/>
    <w:p>
      <w:pPr>
        <w:pStyle w:val="FirstParagraph"/>
      </w:pPr>
      <w:r>
        <w:t xml:space="preserve">Alexei Petrov</w:t>
      </w:r>
      <w:r>
        <w:br/>
      </w:r>
      <w:r>
        <w:t xml:space="preserve">15 University Avenue, Saint Petersburg</w:t>
      </w:r>
      <w:r>
        <w:br/>
      </w:r>
      <w:r>
        <w:t xml:space="preserve">Russia, 199034</w:t>
      </w:r>
      <w:r>
        <w:br/>
      </w:r>
      <w:r>
        <w:t xml:space="preserve">+7 (812) 555-0198 | alexei.petrov@email.ru</w:t>
      </w:r>
    </w:p>
    <w:p>
      <w:pPr>
        <w:pStyle w:val="BodyText"/>
      </w:pPr>
      <w:r>
        <w:t xml:space="preserve">October 26, 2023</w:t>
      </w:r>
    </w:p>
    <w:p>
      <w:pPr>
        <w:pStyle w:val="BodyText"/>
      </w:pPr>
      <w:r>
        <w:t xml:space="preserve">Hiring Committee</w:t>
      </w:r>
      <w:r>
        <w:br/>
      </w:r>
      <w:r>
        <w:t xml:space="preserve">Geological Research Institute of Northern Russia</w:t>
      </w:r>
      <w:r>
        <w:br/>
      </w:r>
      <w:r>
        <w:t xml:space="preserve">75 Vasilyevsky Island Street</w:t>
      </w:r>
      <w:r>
        <w:br/>
      </w:r>
      <w:r>
        <w:t xml:space="preserve">Saint Petersburg, Russia, 199034</w:t>
      </w:r>
    </w:p>
    <w:p>
      <w:pPr>
        <w:pStyle w:val="BodyText"/>
      </w:pPr>
      <w:r>
        <w:t xml:space="preserve">Internship Application Letter for Geologist Position</w:t>
      </w:r>
    </w:p>
    <w:p>
      <w:pPr>
        <w:pStyle w:val="BodyText"/>
      </w:pPr>
      <w:r>
        <w:t xml:space="preserve">Dear Hiring Committee,</w:t>
      </w:r>
    </w:p>
    <w:p>
      <w:pPr>
        <w:pStyle w:val="BodyText"/>
      </w:pPr>
      <w:r>
        <w:t xml:space="preserve">It is with profound enthusiasm and meticulous preparation that I submit my application for the Geologist Internship position at the Geological Research Institute of Northern Russia in Saint Petersburg. As a dedicated geology student at Saint Petersburg State University with specialized training in structural geology and mineral resource assessment, I have long admired your institution's pioneering work on the Baltic Shield formations and its commitment to sustainable exploration practices within Russia's northern territories. This Internship Application Letter serves not merely as a formal request, but as an earnest declaration of my alignment with your mission to advance geological science in Russia Saint Petersburg through innovative fieldwork and academic rigor.</w:t>
      </w:r>
    </w:p>
    <w:p>
      <w:pPr>
        <w:pStyle w:val="BodyText"/>
      </w:pPr>
      <w:r>
        <w:t xml:space="preserve">My academic journey has been meticulously constructed around the unique geological landscape of the Russian Northwest. In my final year curriculum at Saint Petersburg State University, I completed advanced coursework including "Archean Crustal Evolution," "Permafrost Geology of Siberia," and "Geophysical Survey Techniques." I conducted independent research on glacial sedimentation patterns in Lake Ladoga's coastal zones—a project directly relevant to your institute's ongoing studies of Quaternary deposits in the Saint Petersburg region. This research, which earned me an honors designation with a 4.7/5.0 GPA, involved fieldwork across five distinct geological formations and culminated in a publication-ready manuscript submitted to the</w:t>
      </w:r>
      <w:r>
        <w:t xml:space="preserve"> </w:t>
      </w:r>
      <w:r>
        <w:rPr>
          <w:iCs/>
          <w:i/>
        </w:rPr>
        <w:t xml:space="preserve">Journal of Russian Geoscience</w:t>
      </w:r>
      <w:r>
        <w:t xml:space="preserve">. I have consistently sought opportunities to apply classroom theory to real-world scenarios, including participating in the "Baltic Shield Mapping Project" under Professor Volkov's supervision—a collaborative effort between Saint Petersburg State University and the Russian Geological Society.</w:t>
      </w:r>
    </w:p>
    <w:p>
      <w:pPr>
        <w:pStyle w:val="BodyText"/>
      </w:pPr>
      <w:r>
        <w:t xml:space="preserve">Technical proficiency forms the cornerstone of my geological toolkit. I am fully certified in GIS mapping (ArcGIS Pro, QGIS), petrographic analysis (thin-section microscopy), and geophysical data interpretation using seismic reflection software. During my summer fieldwork with the Northwestern Geological Survey Team, I operated ground-penetrating radar equipment to map subsurface permafrost boundaries across the Kola Peninsula—directly applying methodologies that your institute employs in its Arctic research expeditions. My fluency in Russian (native) and English (C1 level certified by Cambridge Assessment) ensures seamless integration into your multilingual field teams, eliminating language barriers during critical data collection phases in remote Saint Petersburg vicinity locations such as the Valaam Archipelago and Leningrad Oblast. I am particularly adept at interpreting complex stratigraphic sequences—a skill honed through analyzing 300+ core samples from the Baltic Shield basement rocks.</w:t>
      </w:r>
    </w:p>
    <w:p>
      <w:pPr>
        <w:pStyle w:val="BodyText"/>
      </w:pPr>
      <w:r>
        <w:t xml:space="preserve">My motivation to pursue this internship in Russia Saint Petersburg transcends academic requirement; it represents a deeply personal commitment to contributing to my homeland's geological advancement. The city of Saint Petersburg stands as a unique confluence of historical significance and modern geoscience innovation, where the Neva River's delta formations provide invaluable insights into post-glacial environmental evolution. I have closely followed your institute's recent discovery of rare-earth mineral deposits in the Kirovsky district—a finding that directly resonates with my thesis on economic mineralization along ancient shear zones. The prospect of working alongside Dr. Elena Sokolova, whose research on glaciomarine sedimentation patterns has influenced my own methodological approach, would be an unparalleled professional opportunity. This internship is not merely a career stepping stone but the critical next phase in my development as a Geologist committed to Russia's scientific sovereignty in earth sciences.</w:t>
      </w:r>
    </w:p>
    <w:p>
      <w:pPr>
        <w:pStyle w:val="BodyText"/>
      </w:pPr>
      <w:r>
        <w:t xml:space="preserve">What distinguishes me from other candidates is my intimate knowledge of Saint Petersburg's geological challenges and opportunities. Having grown up on Vasilyevsky Island, I possess firsthand understanding of the city's unique foundation issues—where 40% of the metropolitan area rests on unstable Holocene sediments. This personal perspective fuels my dedication to your institute's infrastructure resilience projects. I have already initiated discussions with Professor Ivanov at Saint Petersburg State University about potential fieldwork locations in the Petrograd Side district, where subsidence monitoring data is critically needed for urban planning. My proposed research framework—integrating satellite InSAR data with traditional trenching methods—aligns precisely with your 2023-2025 Strategic Plan for "Urban Geohazard Mitigation." I am prepared to immediately contribute to ongoing projects such as the Saint Petersburg Metro Line 9 geological survey, where precise stratigraphic mapping remains essential.</w:t>
      </w:r>
    </w:p>
    <w:p>
      <w:pPr>
        <w:pStyle w:val="BodyText"/>
      </w:pPr>
      <w:r>
        <w:t xml:space="preserve">The cultural and intellectual environment of Russia Saint Petersburg offers an irreplaceable context for geoscience education. Unlike academic programs in Western Europe or North America, studying geology here provides direct access to the world's largest continuous exposure of Proterozoic rocks—the Kola Superdeep Borehole site remains a pilgrimage point for geologists globally. Your institute's partnerships with the Saint Petersburg Academy of Sciences and local engineering firms create an ecosystem where theoretical knowledge immediately translates into practical application, precisely what I seek in my professional development as a Geologist. I am eager to immerse myself in this environment, learning from experts who navigate both the scientific complexities of Russia's northern geology and the geopolitical nuances of resource development within our nation.</w:t>
      </w:r>
    </w:p>
    <w:p>
      <w:pPr>
        <w:pStyle w:val="BodyText"/>
      </w:pPr>
      <w:r>
        <w:t xml:space="preserve">I have attached my CV detailing specific fieldwork experiences, academic transcripts, and a letter of recommendation from Dr. Sokolova (Senior Researcher at your institute). My references can verify my capability to work in demanding field conditions—having recently completed a 12-day expedition across the Srednyaya Sosva River basin in challenging winter weather with minimal logistical support. I am fully available for an interview at your earliest convenience and would welcome the opportunity to discuss how my skills in stratigraphic correlation, GIS-based resource modeling, and Russian geological nomenclature can contribute to your team's objectives this spring season.</w:t>
      </w:r>
    </w:p>
    <w:p>
      <w:pPr>
        <w:pStyle w:val="BodyText"/>
      </w:pPr>
      <w:r>
        <w:t xml:space="preserve">Thank you for considering my Internship Application Letter. I am deeply honored by the opportunity to contribute to the Geological Research Institute of Northern Russia's legacy of excellence in geoscience. As a future Geologist committed to advancing scientific knowledge within Russia Saint Petersburg, I eagerly anticipate the possibility of collaborating with your esteemed institution and learning from its pioneering researchers.</w:t>
      </w:r>
    </w:p>
    <w:p>
      <w:pPr>
        <w:pStyle w:val="BodyText"/>
      </w:pPr>
      <w:r>
        <w:t xml:space="preserve">Sincerely,</w:t>
      </w:r>
      <w:r>
        <w:br/>
      </w:r>
      <w:r>
        <w:br/>
      </w:r>
      <w:r>
        <w:t xml:space="preserve">Alexei Petrov</w:t>
      </w:r>
      <w:r>
        <w:br/>
      </w:r>
      <w:r>
        <w:t xml:space="preserve">Bachelor of Science in Geology (Expected May 2024)</w:t>
      </w:r>
      <w:r>
        <w:br/>
      </w:r>
      <w:r>
        <w:t xml:space="preserve">Saint Petersburg State University</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Russia Saint Petersburg</dc:title>
  <dc:creator/>
  <dc:language>en</dc:language>
  <cp:keywords/>
  <dcterms:created xsi:type="dcterms:W3CDTF">2026-07-23T17:26:29Z</dcterms:created>
  <dcterms:modified xsi:type="dcterms:W3CDTF">2026-07-23T17:26:29Z</dcterms:modified>
</cp:coreProperties>
</file>

<file path=docProps/custom.xml><?xml version="1.0" encoding="utf-8"?>
<Properties xmlns="http://schemas.openxmlformats.org/officeDocument/2006/custom-properties" xmlns:vt="http://schemas.openxmlformats.org/officeDocument/2006/docPropsVTypes"/>
</file>